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F26E7" w14:textId="54D01AF3" w:rsidR="00B66FF4" w:rsidRDefault="00283FF0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>
        <w:rPr>
          <w:rStyle w:val="Strong"/>
          <w:rFonts w:ascii="Arial" w:hAnsi="Arial" w:cs="Arial"/>
          <w:b w:val="0"/>
          <w:bCs w:val="0"/>
          <w:szCs w:val="28"/>
        </w:rPr>
        <w:t>(Approx.189 words)</w:t>
      </w:r>
    </w:p>
    <w:p w14:paraId="390B103D" w14:textId="77777777" w:rsidR="00B66FF4" w:rsidRDefault="00B66FF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497EE801" w14:textId="5AD7349A" w:rsidR="00A84F34" w:rsidRPr="00B66FF4" w:rsidRDefault="00B66FF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caps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>Enacfire A9 Active Noise Cancelling Wireless Earbuds</w:t>
      </w:r>
    </w:p>
    <w:p w14:paraId="5D65E5C8" w14:textId="0E23BA0D" w:rsidR="009D56AB" w:rsidRDefault="00401C40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>By George Harding</w:t>
      </w:r>
      <w:r w:rsidR="00B66FF4">
        <w:rPr>
          <w:rStyle w:val="Strong"/>
          <w:rFonts w:ascii="Arial" w:hAnsi="Arial" w:cs="Arial"/>
          <w:b w:val="0"/>
          <w:bCs w:val="0"/>
          <w:szCs w:val="28"/>
        </w:rPr>
        <w:t xml:space="preserve">, Treasurer, </w:t>
      </w:r>
      <w:r w:rsidR="009D56AB" w:rsidRPr="00B66FF4">
        <w:rPr>
          <w:rStyle w:val="Strong"/>
          <w:rFonts w:ascii="Arial" w:hAnsi="Arial" w:cs="Arial"/>
          <w:b w:val="0"/>
          <w:bCs w:val="0"/>
          <w:szCs w:val="28"/>
        </w:rPr>
        <w:t>Tucson Computer Society</w:t>
      </w:r>
    </w:p>
    <w:p w14:paraId="0BA5410B" w14:textId="19EDF084" w:rsidR="00B66FF4" w:rsidRDefault="00B66FF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>https://aztcs.apcug.org/</w:t>
      </w:r>
    </w:p>
    <w:p w14:paraId="36FC211B" w14:textId="201AEB9A" w:rsidR="00B66FF4" w:rsidRPr="00B66FF4" w:rsidRDefault="00B66FF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>actuary110</w:t>
      </w:r>
      <w:r>
        <w:rPr>
          <w:rStyle w:val="Strong"/>
          <w:rFonts w:ascii="Arial" w:hAnsi="Arial" w:cs="Arial"/>
          <w:b w:val="0"/>
          <w:bCs w:val="0"/>
          <w:szCs w:val="28"/>
        </w:rPr>
        <w:t xml:space="preserve"> (at) </w:t>
      </w:r>
      <w:r w:rsidRPr="00B66FF4">
        <w:rPr>
          <w:rStyle w:val="Strong"/>
          <w:rFonts w:ascii="Arial" w:hAnsi="Arial" w:cs="Arial"/>
          <w:b w:val="0"/>
          <w:bCs w:val="0"/>
          <w:szCs w:val="28"/>
        </w:rPr>
        <w:t>yahoo.com</w:t>
      </w:r>
    </w:p>
    <w:p w14:paraId="4158D4E0" w14:textId="77777777" w:rsidR="007C1E7A" w:rsidRPr="00B66FF4" w:rsidRDefault="007C1E7A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07EB66FA" w14:textId="7B0BDCD7" w:rsidR="007C1E7A" w:rsidRPr="00B66FF4" w:rsidRDefault="007C1E7A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These earbuds </w:t>
      </w:r>
      <w:r w:rsidR="00681853" w:rsidRPr="00B66FF4">
        <w:rPr>
          <w:rStyle w:val="Strong"/>
          <w:rFonts w:ascii="Arial" w:hAnsi="Arial" w:cs="Arial"/>
          <w:b w:val="0"/>
          <w:bCs w:val="0"/>
          <w:szCs w:val="28"/>
        </w:rPr>
        <w:t>include active</w:t>
      </w:r>
      <w:r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noise cancellation and smart noise-detect mics th</w:t>
      </w:r>
      <w:r w:rsidR="00681853" w:rsidRPr="00B66FF4">
        <w:rPr>
          <w:rStyle w:val="Strong"/>
          <w:rFonts w:ascii="Arial" w:hAnsi="Arial" w:cs="Arial"/>
          <w:b w:val="0"/>
          <w:bCs w:val="0"/>
          <w:szCs w:val="28"/>
        </w:rPr>
        <w:t>at</w:t>
      </w:r>
      <w:r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distinguish ambient noises</w:t>
      </w:r>
      <w:r w:rsidR="00681853"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and offset them before they reach the ear. </w:t>
      </w:r>
      <w:r w:rsidR="00B66FF4">
        <w:rPr>
          <w:rStyle w:val="Strong"/>
          <w:rFonts w:ascii="Arial" w:hAnsi="Arial" w:cs="Arial"/>
          <w:b w:val="0"/>
          <w:bCs w:val="0"/>
          <w:szCs w:val="28"/>
        </w:rPr>
        <w:t>As a result, t</w:t>
      </w:r>
      <w:r w:rsidR="00681853" w:rsidRPr="00B66FF4">
        <w:rPr>
          <w:rStyle w:val="Strong"/>
          <w:rFonts w:ascii="Arial" w:hAnsi="Arial" w:cs="Arial"/>
          <w:b w:val="0"/>
          <w:bCs w:val="0"/>
          <w:szCs w:val="28"/>
        </w:rPr>
        <w:t>hey reduce outside noise up to 80%.</w:t>
      </w:r>
    </w:p>
    <w:p w14:paraId="6CDA30E0" w14:textId="77777777" w:rsidR="00681853" w:rsidRPr="00B66FF4" w:rsidRDefault="00681853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4033E972" w14:textId="30866325" w:rsidR="00681853" w:rsidRPr="00B66FF4" w:rsidRDefault="00681853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An extra feature allows users to hear external sounds </w:t>
      </w:r>
      <w:r w:rsidR="00354C8B" w:rsidRPr="00B66FF4">
        <w:rPr>
          <w:rStyle w:val="Strong"/>
          <w:rFonts w:ascii="Arial" w:hAnsi="Arial" w:cs="Arial"/>
          <w:b w:val="0"/>
          <w:bCs w:val="0"/>
          <w:szCs w:val="28"/>
        </w:rPr>
        <w:t>when desired,</w:t>
      </w:r>
      <w:r w:rsidR="00B66FF4">
        <w:rPr>
          <w:rStyle w:val="Strong"/>
          <w:rFonts w:ascii="Arial" w:hAnsi="Arial" w:cs="Arial"/>
          <w:b w:val="0"/>
          <w:bCs w:val="0"/>
          <w:szCs w:val="28"/>
        </w:rPr>
        <w:t xml:space="preserve"> </w:t>
      </w:r>
      <w:r w:rsidRPr="00B66FF4">
        <w:rPr>
          <w:rStyle w:val="Strong"/>
          <w:rFonts w:ascii="Arial" w:hAnsi="Arial" w:cs="Arial"/>
          <w:b w:val="0"/>
          <w:bCs w:val="0"/>
          <w:szCs w:val="28"/>
        </w:rPr>
        <w:t>without pausing music or taking the earbuds out. This safety feature lets you hear vehicle noise, sirens, etc.</w:t>
      </w:r>
      <w:r w:rsidR="00B66FF4">
        <w:rPr>
          <w:rStyle w:val="Strong"/>
          <w:rFonts w:ascii="Arial" w:hAnsi="Arial" w:cs="Arial"/>
          <w:b w:val="0"/>
          <w:bCs w:val="0"/>
          <w:szCs w:val="28"/>
        </w:rPr>
        <w:t>,</w:t>
      </w:r>
      <w:r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when you want to.</w:t>
      </w:r>
    </w:p>
    <w:p w14:paraId="228F90E2" w14:textId="77777777" w:rsidR="00681853" w:rsidRPr="00B66FF4" w:rsidRDefault="00681853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78B5F91A" w14:textId="77777777" w:rsidR="00681853" w:rsidRPr="00B66FF4" w:rsidRDefault="00681853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>The innovative microphones</w:t>
      </w:r>
      <w:r w:rsidR="00282FAB"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can pick up </w:t>
      </w:r>
      <w:r w:rsidR="00354C8B"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cell phone </w:t>
      </w:r>
      <w:r w:rsidR="00282FAB" w:rsidRPr="00B66FF4">
        <w:rPr>
          <w:rStyle w:val="Strong"/>
          <w:rFonts w:ascii="Arial" w:hAnsi="Arial" w:cs="Arial"/>
          <w:b w:val="0"/>
          <w:bCs w:val="0"/>
          <w:szCs w:val="28"/>
        </w:rPr>
        <w:t>call voices with crystal clear audio quality, including deep bass and extra loud sound if desired.</w:t>
      </w:r>
    </w:p>
    <w:p w14:paraId="782253D3" w14:textId="77777777" w:rsidR="006A31B8" w:rsidRPr="00B66FF4" w:rsidRDefault="006A31B8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57F6CFBE" w14:textId="77777777" w:rsidR="006A31B8" w:rsidRPr="00B66FF4" w:rsidRDefault="006A31B8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noProof/>
          <w:szCs w:val="28"/>
        </w:rPr>
      </w:pPr>
    </w:p>
    <w:p w14:paraId="328CA33C" w14:textId="5BDAAD96" w:rsidR="006A31B8" w:rsidRPr="00B66FF4" w:rsidRDefault="00283FF0" w:rsidP="00B66FF4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b w:val="0"/>
          <w:bCs w:val="0"/>
          <w:noProof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noProof/>
          <w:szCs w:val="28"/>
        </w:rPr>
        <w:drawing>
          <wp:inline distT="0" distB="0" distL="0" distR="0" wp14:anchorId="04B0A558" wp14:editId="0837B300">
            <wp:extent cx="1447800" cy="1790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F0E43" w14:textId="77777777" w:rsidR="006A31B8" w:rsidRPr="00B66FF4" w:rsidRDefault="006A31B8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noProof/>
          <w:szCs w:val="28"/>
        </w:rPr>
      </w:pPr>
    </w:p>
    <w:p w14:paraId="51B2F588" w14:textId="3E8BCB0F" w:rsidR="007F076F" w:rsidRPr="00B66FF4" w:rsidRDefault="007F076F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The earbuds are designed to stay secure even during intense exercise yet provide hours of comfortable wear. The stylish charging case provides </w:t>
      </w:r>
      <w:r w:rsidR="00354C8B" w:rsidRPr="00B66FF4">
        <w:rPr>
          <w:rStyle w:val="Strong"/>
          <w:rFonts w:ascii="Arial" w:hAnsi="Arial" w:cs="Arial"/>
          <w:b w:val="0"/>
          <w:bCs w:val="0"/>
          <w:szCs w:val="28"/>
        </w:rPr>
        <w:t>32-hour</w:t>
      </w:r>
      <w:r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playtime</w:t>
      </w:r>
      <w:r w:rsidR="00B66FF4">
        <w:rPr>
          <w:rStyle w:val="Strong"/>
          <w:rFonts w:ascii="Arial" w:hAnsi="Arial" w:cs="Arial"/>
          <w:b w:val="0"/>
          <w:bCs w:val="0"/>
          <w:szCs w:val="28"/>
        </w:rPr>
        <w:t>,</w:t>
      </w:r>
      <w:r w:rsidR="00591514"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</w:t>
      </w:r>
      <w:r w:rsidR="00B66FF4">
        <w:rPr>
          <w:rStyle w:val="Strong"/>
          <w:rFonts w:ascii="Arial" w:hAnsi="Arial" w:cs="Arial"/>
          <w:b w:val="0"/>
          <w:bCs w:val="0"/>
          <w:szCs w:val="28"/>
        </w:rPr>
        <w:t>accompanying</w:t>
      </w:r>
      <w:r w:rsidR="00591514"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you for long-haul flights across the continent. They keep you from all the chaos throughout the way.</w:t>
      </w:r>
    </w:p>
    <w:p w14:paraId="59825066" w14:textId="77777777" w:rsidR="00591514" w:rsidRPr="00B66FF4" w:rsidRDefault="0059151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77534BC4" w14:textId="13F9D718" w:rsidR="00681853" w:rsidRPr="00B66FF4" w:rsidRDefault="0059151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>The case charges the earbuds but itself is charged with</w:t>
      </w:r>
      <w:r w:rsidR="00354C8B"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fast </w:t>
      </w:r>
      <w:r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USB-C technology.</w:t>
      </w:r>
    </w:p>
    <w:p w14:paraId="518EA1ED" w14:textId="77777777" w:rsidR="00591514" w:rsidRPr="00B66FF4" w:rsidRDefault="0059151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67E6E786" w14:textId="0AADC4E7" w:rsidR="00591514" w:rsidRPr="00B66FF4" w:rsidRDefault="00B66FF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>
        <w:rPr>
          <w:rStyle w:val="Strong"/>
          <w:rFonts w:ascii="Arial" w:hAnsi="Arial" w:cs="Arial"/>
          <w:b w:val="0"/>
          <w:bCs w:val="0"/>
          <w:szCs w:val="28"/>
        </w:rPr>
        <w:t>The B</w:t>
      </w:r>
      <w:r w:rsidR="00591514" w:rsidRPr="00B66FF4">
        <w:rPr>
          <w:rStyle w:val="Strong"/>
          <w:rFonts w:ascii="Arial" w:hAnsi="Arial" w:cs="Arial"/>
          <w:b w:val="0"/>
          <w:bCs w:val="0"/>
          <w:szCs w:val="28"/>
        </w:rPr>
        <w:t>luetooth facility is built</w:t>
      </w:r>
      <w:r w:rsidR="009D56AB" w:rsidRPr="00B66FF4">
        <w:rPr>
          <w:rStyle w:val="Strong"/>
          <w:rFonts w:ascii="Arial" w:hAnsi="Arial" w:cs="Arial"/>
          <w:b w:val="0"/>
          <w:bCs w:val="0"/>
          <w:szCs w:val="28"/>
        </w:rPr>
        <w:t>-in</w:t>
      </w:r>
      <w:r>
        <w:rPr>
          <w:rStyle w:val="Strong"/>
          <w:rFonts w:ascii="Arial" w:hAnsi="Arial" w:cs="Arial"/>
          <w:b w:val="0"/>
          <w:bCs w:val="0"/>
          <w:szCs w:val="28"/>
        </w:rPr>
        <w:t>,</w:t>
      </w:r>
      <w:r w:rsidR="00591514"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 and </w:t>
      </w:r>
      <w:r w:rsidR="009D56AB"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it </w:t>
      </w:r>
      <w:r w:rsidR="00591514" w:rsidRPr="00B66FF4">
        <w:rPr>
          <w:rStyle w:val="Strong"/>
          <w:rFonts w:ascii="Arial" w:hAnsi="Arial" w:cs="Arial"/>
          <w:b w:val="0"/>
          <w:bCs w:val="0"/>
          <w:szCs w:val="28"/>
        </w:rPr>
        <w:t>allows quick and easy pa</w:t>
      </w:r>
      <w:r w:rsidR="00354C8B" w:rsidRPr="00B66FF4">
        <w:rPr>
          <w:rStyle w:val="Strong"/>
          <w:rFonts w:ascii="Arial" w:hAnsi="Arial" w:cs="Arial"/>
          <w:b w:val="0"/>
          <w:bCs w:val="0"/>
          <w:szCs w:val="28"/>
        </w:rPr>
        <w:t>ir</w:t>
      </w:r>
      <w:r w:rsidR="00591514" w:rsidRPr="00B66FF4">
        <w:rPr>
          <w:rStyle w:val="Strong"/>
          <w:rFonts w:ascii="Arial" w:hAnsi="Arial" w:cs="Arial"/>
          <w:b w:val="0"/>
          <w:bCs w:val="0"/>
          <w:szCs w:val="28"/>
        </w:rPr>
        <w:t>ing with your devices.</w:t>
      </w:r>
    </w:p>
    <w:p w14:paraId="204CE523" w14:textId="77777777" w:rsidR="00591514" w:rsidRPr="00B66FF4" w:rsidRDefault="0059151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40FF20F1" w14:textId="4C6E8171" w:rsidR="00591514" w:rsidRPr="00B66FF4" w:rsidRDefault="00591514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szCs w:val="28"/>
        </w:rPr>
      </w:pPr>
      <w:r w:rsidRPr="00B66FF4">
        <w:rPr>
          <w:rStyle w:val="Strong"/>
          <w:rFonts w:ascii="Arial" w:hAnsi="Arial" w:cs="Arial"/>
          <w:szCs w:val="28"/>
        </w:rPr>
        <w:t>ENACFIRE A9 active noise canceling wireless earbuds</w:t>
      </w:r>
      <w:r w:rsidR="009D56AB" w:rsidRPr="00B66FF4">
        <w:rPr>
          <w:rStyle w:val="Strong"/>
          <w:rFonts w:ascii="Arial" w:hAnsi="Arial" w:cs="Arial"/>
          <w:szCs w:val="28"/>
        </w:rPr>
        <w:t>:</w:t>
      </w:r>
    </w:p>
    <w:p w14:paraId="169FA45B" w14:textId="77777777" w:rsidR="009D56AB" w:rsidRPr="00B66FF4" w:rsidRDefault="009D56AB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0570F2A1" w14:textId="77777777" w:rsidR="009D56AB" w:rsidRPr="00B66FF4" w:rsidRDefault="00283FF0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hyperlink r:id="rId6" w:history="1">
        <w:r w:rsidR="009D56AB" w:rsidRPr="00B66FF4">
          <w:rPr>
            <w:rStyle w:val="Hyperlink"/>
            <w:rFonts w:ascii="Arial" w:hAnsi="Arial" w:cs="Arial"/>
            <w:szCs w:val="28"/>
          </w:rPr>
          <w:t>https://enacfire.com/collections/enacfire-wireless-earbuds/products/enacfire-a9-wireless-earbuds</w:t>
        </w:r>
      </w:hyperlink>
    </w:p>
    <w:p w14:paraId="5918CD79" w14:textId="77777777" w:rsidR="009D56AB" w:rsidRPr="00B66FF4" w:rsidRDefault="009D56AB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p w14:paraId="47B9AE2D" w14:textId="787AB8CB" w:rsidR="00681853" w:rsidRPr="00B66FF4" w:rsidRDefault="009557DC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Priced at </w:t>
      </w:r>
      <w:r w:rsidR="009D56AB" w:rsidRPr="00B66FF4">
        <w:rPr>
          <w:rStyle w:val="Strong"/>
          <w:rFonts w:ascii="Arial" w:hAnsi="Arial" w:cs="Arial"/>
          <w:b w:val="0"/>
          <w:bCs w:val="0"/>
          <w:szCs w:val="28"/>
        </w:rPr>
        <w:t xml:space="preserve">about </w:t>
      </w:r>
      <w:r w:rsidRPr="00B66FF4">
        <w:rPr>
          <w:rStyle w:val="Strong"/>
          <w:rFonts w:ascii="Arial" w:hAnsi="Arial" w:cs="Arial"/>
          <w:b w:val="0"/>
          <w:bCs w:val="0"/>
          <w:szCs w:val="28"/>
        </w:rPr>
        <w:t>$6</w:t>
      </w:r>
      <w:r w:rsidR="009D56AB" w:rsidRPr="00B66FF4">
        <w:rPr>
          <w:rStyle w:val="Strong"/>
          <w:rFonts w:ascii="Arial" w:hAnsi="Arial" w:cs="Arial"/>
          <w:b w:val="0"/>
          <w:bCs w:val="0"/>
          <w:szCs w:val="28"/>
        </w:rPr>
        <w:t>0</w:t>
      </w:r>
    </w:p>
    <w:p w14:paraId="395BC366" w14:textId="77777777" w:rsidR="00401C40" w:rsidRPr="00B66FF4" w:rsidRDefault="00401C40" w:rsidP="00B66FF4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</w:p>
    <w:sectPr w:rsidR="00401C40" w:rsidRPr="00B66FF4" w:rsidSect="00B66FF4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zYwNDOzMLAwNzRS0lEKTi0uzszPAykwrAUAuIsk/SwAAAA="/>
  </w:docVars>
  <w:rsids>
    <w:rsidRoot w:val="003A29AB"/>
    <w:rsid w:val="00262BB4"/>
    <w:rsid w:val="00282FAB"/>
    <w:rsid w:val="00283FF0"/>
    <w:rsid w:val="00354C8B"/>
    <w:rsid w:val="003958B9"/>
    <w:rsid w:val="003A29AB"/>
    <w:rsid w:val="00401C40"/>
    <w:rsid w:val="0042400E"/>
    <w:rsid w:val="00591514"/>
    <w:rsid w:val="006129DB"/>
    <w:rsid w:val="00681853"/>
    <w:rsid w:val="006A31B8"/>
    <w:rsid w:val="007C1E7A"/>
    <w:rsid w:val="007C75FE"/>
    <w:rsid w:val="007F076F"/>
    <w:rsid w:val="00831F96"/>
    <w:rsid w:val="009557DC"/>
    <w:rsid w:val="009D56AB"/>
    <w:rsid w:val="00A84F34"/>
    <w:rsid w:val="00AF7528"/>
    <w:rsid w:val="00B66FF4"/>
    <w:rsid w:val="00C31714"/>
    <w:rsid w:val="00D75F13"/>
    <w:rsid w:val="00DE2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7504E"/>
  <w15:chartTrackingRefBased/>
  <w15:docId w15:val="{0858D494-0DF3-4E51-B301-47C8C1E5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01C4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01C40"/>
    <w:rPr>
      <w:b/>
      <w:bCs/>
    </w:rPr>
  </w:style>
  <w:style w:type="character" w:styleId="Hyperlink">
    <w:name w:val="Hyperlink"/>
    <w:uiPriority w:val="99"/>
    <w:unhideWhenUsed/>
    <w:rsid w:val="009557DC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9557DC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D56AB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23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enacfire.com/collections/enacfire-wireless-earbuds/products/enacfire-a9-wireless-earbud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25B8B-38AF-4FF0-B23C-C95A10667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213</Characters>
  <Application>Microsoft Office Word</Application>
  <DocSecurity>0</DocSecurity>
  <Lines>2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67</CharactersWithSpaces>
  <SharedDoc>false</SharedDoc>
  <HLinks>
    <vt:vector size="6" baseType="variant">
      <vt:variant>
        <vt:i4>6094938</vt:i4>
      </vt:variant>
      <vt:variant>
        <vt:i4>0</vt:i4>
      </vt:variant>
      <vt:variant>
        <vt:i4>0</vt:i4>
      </vt:variant>
      <vt:variant>
        <vt:i4>5</vt:i4>
      </vt:variant>
      <vt:variant>
        <vt:lpwstr>https://enacfire.com/collections/enacfire-wireless-earbuds/products/enacfire-a9-wireless-earbu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</dc:creator>
  <cp:keywords/>
  <cp:lastModifiedBy>Judy Taylour</cp:lastModifiedBy>
  <cp:revision>2</cp:revision>
  <dcterms:created xsi:type="dcterms:W3CDTF">2022-02-01T07:16:00Z</dcterms:created>
  <dcterms:modified xsi:type="dcterms:W3CDTF">2022-02-01T07:16:00Z</dcterms:modified>
</cp:coreProperties>
</file>